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 | [Phone Number] | [LinkedIn Profile or Portfolio Link]</w:t>
      </w:r>
    </w:p>
    <w:bookmarkEnd w:id="20"/>
    <w:p>
      <w:pPr>
        <w:pStyle w:val="BodyText"/>
      </w:pPr>
      <w:r>
        <w:t xml:space="preserve">[Recipient's Name]</w:t>
      </w:r>
      <w:r>
        <w:br/>
      </w:r>
      <w:r>
        <w:t xml:space="preserve">[Bank Name]</w:t>
      </w:r>
      <w:r>
        <w:br/>
      </w:r>
      <w:r>
        <w:t xml:space="preserve">[Bank Address]</w:t>
      </w:r>
      <w:r>
        <w:br/>
      </w:r>
      <w:r>
        <w:t xml:space="preserve">Dubai, United Arab Emirates</w:t>
      </w:r>
    </w:p>
    <w:p>
      <w:pPr>
        <w:pStyle w:val="BodyText"/>
      </w:pPr>
      <w:r>
        <w:t xml:space="preserve">Dear [Recipient's Name or "Hiring Team"],</w:t>
      </w:r>
    </w:p>
    <w:p>
      <w:pPr>
        <w:pStyle w:val="BodyText"/>
      </w:pPr>
      <w:r>
        <w:t xml:space="preserve">I am writing to express my sincere interest in the Banker position at [Bank Name] in the United Arab Emirates Dubai. As a highly motivated and experienced financial professional, I am eager to contribute my expertise in banking operations, client relationship management, and strategic financial solutions to support your institution’s mission of excellence in the dynamic UAE banking sector.</w:t>
      </w:r>
    </w:p>
    <w:p>
      <w:pPr>
        <w:pStyle w:val="BodyText"/>
      </w:pPr>
      <w:r>
        <w:t xml:space="preserve">With over [X years] of experience in the banking industry, I have developed a strong foundation in areas such as financial analysis, risk assessment, investment strategies, and regulatory compliance. My career has been driven by a commitment to delivering exceptional service to clients while aligning with the evolving needs of a globalized financial landscape. The opportunity to join [Bank Name]—a leader in the United Arab Emirates Dubai’s banking ecosystem—represents an ideal platform for me to leverage my skills and further grow within an organization that values innovation, integrity, and customer-centricity.</w:t>
      </w:r>
    </w:p>
    <w:bookmarkStart w:id="21" w:name="why-the-united-arab-emirates-dubai"/>
    <w:p>
      <w:pPr>
        <w:pStyle w:val="Heading2"/>
      </w:pPr>
      <w:r>
        <w:t xml:space="preserve">Why the United Arab Emirates Dubai?</w:t>
      </w:r>
    </w:p>
    <w:p>
      <w:pPr>
        <w:pStyle w:val="FirstParagraph"/>
      </w:pPr>
      <w:r>
        <w:t xml:space="preserve">The United Arab Emirates Dubai is a global financial hub renowned for its economic diversity, cutting-edge infrastructure, and progressive policies. As a Banker in this vibrant market, I am inspired by the opportunities to work with a diverse clientele ranging from multinational corporations to high-net-worth individuals. The UAE’s strategic location as a bridge between East and West makes it an ideal environment for fostering financial growth and cross-border transactions. My deep understanding of the local market, coupled with my knowledge of international banking practices, positions me to contribute effectively to [Bank Name]’s objectives in this region.</w:t>
      </w:r>
    </w:p>
    <w:p>
      <w:pPr>
        <w:pStyle w:val="BodyText"/>
      </w:pPr>
      <w:r>
        <w:t xml:space="preserve">Dubai’s commitment to financial innovation, particularly in areas like Islamic finance and fintech, further aligns with my professional interests. I have actively followed the UAE’s advancements in digital banking and sustainable finance, which reflect the country’s vision to remain a leader in the global financial sector. I am eager to bring this forward-thinking mindset to [Bank Name], ensuring that our services meet the demands of a rapidly changing industry.</w:t>
      </w:r>
    </w:p>
    <w:bookmarkEnd w:id="21"/>
    <w:bookmarkStart w:id="22" w:name="my-experience-as-a-banker"/>
    <w:p>
      <w:pPr>
        <w:pStyle w:val="Heading2"/>
      </w:pPr>
      <w:r>
        <w:t xml:space="preserve">My Experience as a Banker</w:t>
      </w:r>
    </w:p>
    <w:p>
      <w:pPr>
        <w:pStyle w:val="FirstParagraph"/>
      </w:pPr>
      <w:r>
        <w:t xml:space="preserve">In my previous role as [Your Previous Job Title] at [Previous Bank Name], I was responsible for managing client portfolios, providing tailored financial solutions, and maintaining strong relationships with key stakeholders. I consistently exceeded performance targets by identifying growth opportunities and offering strategic recommendations to clients. My ability to analyze complex financial data and communicate insights clearly has enabled me to build trust with clients and drive long-term partnerships.</w:t>
      </w:r>
    </w:p>
    <w:p>
      <w:pPr>
        <w:pStyle w:val="BodyText"/>
      </w:pPr>
      <w:r>
        <w:t xml:space="preserve">One of my proudest achievements was leading a team that successfully expanded our bank’s corporate lending division by 25% within a year. This project required collaboration with multiple departments, adherence to strict regulatory standards, and a deep understanding of the UAE’s economic landscape. I also played a pivotal role in implementing new digital banking tools that enhanced customer satisfaction and operational efficiency. These experiences have honed my ability to thrive in fast-paced environments while maintaining a focus on quality and compliance.</w:t>
      </w:r>
    </w:p>
    <w:p>
      <w:pPr>
        <w:pStyle w:val="BodyText"/>
      </w:pPr>
      <w:r>
        <w:t xml:space="preserve">As a Banker, I understand the importance of adaptability and continuous learning. The UAE Dubai market is characterized by its dynamic nature, where regulatory changes, technological advancements, and shifting client needs require professionals to stay ahead of the curve. I have consistently pursued professional development through certifications such as [relevant certifications, e.g., CFA, CFP] and by staying informed about industry trends through publications like [industry-specific resources]. This commitment to growth ensures that I can provide the highest level of service to [Bank Name]’s clients.</w:t>
      </w:r>
    </w:p>
    <w:bookmarkEnd w:id="22"/>
    <w:bookmarkStart w:id="23" w:name="why-bank-name"/>
    <w:p>
      <w:pPr>
        <w:pStyle w:val="Heading2"/>
      </w:pPr>
      <w:r>
        <w:t xml:space="preserve">Why [Bank Name]?</w:t>
      </w:r>
    </w:p>
    <w:p>
      <w:pPr>
        <w:pStyle w:val="FirstParagraph"/>
      </w:pPr>
      <w:r>
        <w:t xml:space="preserve">[Bank Name] has long been a trusted name in the United Arab Emirates Dubai banking sector, known for its reputation for reliability, innovation, and customer focus. I am particularly impressed by your bank’s initiatives in sustainable finance and digital transformation, which resonate with my own values as a Banker. I believe that [Bank Name]’s dedication to fostering economic growth and delivering excellence makes it the perfect environment for me to contribute meaningfully.</w:t>
      </w:r>
    </w:p>
    <w:p>
      <w:pPr>
        <w:pStyle w:val="BodyText"/>
      </w:pPr>
      <w:r>
        <w:t xml:space="preserve">What sets [Bank Name] apart is its ability to balance tradition with innovation. As a Banker, I am drawn to organizations that prioritize both ethical practices and forward-thinking strategies. I am confident that my background in client-centric banking, combined with my passion for the UAE’s financial ecosystem, will allow me to add value to your team. I am especially excited about the opportunity to work alongside colleagues who are committed to excellence and who share a vision of shaping the future of banking in Dubai.</w:t>
      </w:r>
    </w:p>
    <w:bookmarkEnd w:id="23"/>
    <w:bookmarkStart w:id="24" w:name="conclusion"/>
    <w:p>
      <w:pPr>
        <w:pStyle w:val="Heading2"/>
      </w:pPr>
      <w:r>
        <w:t xml:space="preserve">Conclusion</w:t>
      </w:r>
    </w:p>
    <w:p>
      <w:pPr>
        <w:pStyle w:val="FirstParagraph"/>
      </w:pPr>
      <w:r>
        <w:t xml:space="preserve">In conclusion, I am enthusiastic about the possibility of joining [Bank Name] as a Banker in the United Arab Emirates Dubai. My experience, skills, and dedication to financial excellence align closely with your organization’s goals. I am eager to bring my expertise in banking operations, client relationship management, and market insights to contribute to [Bank Name]’s continued success.</w:t>
      </w:r>
    </w:p>
    <w:p>
      <w:pPr>
        <w:pStyle w:val="BodyText"/>
      </w:pPr>
      <w:r>
        <w:t xml:space="preserve">Thank you for considering my application. I would welcome the opportunity to discuss how my background and vision can benefit [Bank Name]. Please feel free to contact me at [Your Phone Number] or [Your Email Address] at your earliest convenience. I look forward to the possibility of contributing to your team and supporting the growth of one of Dubai’s most respected financial institutions.</w:t>
      </w:r>
    </w:p>
    <w:p>
      <w:pPr>
        <w:pStyle w:val="BodyText"/>
      </w:pPr>
      <w:r>
        <w:t xml:space="preserve">Sincerely,</w:t>
      </w:r>
      <w:r>
        <w:br/>
      </w:r>
      <w:r>
        <w:rPr>
          <w:bCs/>
          <w:b/>
        </w:rPr>
        <w:t xml:space="preserve">[Your Full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United Arab Emirates Dubai</dc:title>
  <dc:creator/>
  <dc:language>en</dc:language>
  <cp:keywords/>
  <dcterms:created xsi:type="dcterms:W3CDTF">2026-06-07T08:19:45Z</dcterms:created>
  <dcterms:modified xsi:type="dcterms:W3CDTF">2026-06-07T08:19:45Z</dcterms:modified>
</cp:coreProperties>
</file>

<file path=docProps/custom.xml><?xml version="1.0" encoding="utf-8"?>
<Properties xmlns="http://schemas.openxmlformats.org/officeDocument/2006/custom-properties" xmlns:vt="http://schemas.openxmlformats.org/officeDocument/2006/docPropsVTypes"/>
</file>